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C9A6F" w14:textId="705BDD55" w:rsidR="002E06C1" w:rsidRDefault="002E06C1">
      <w:r>
        <w:t xml:space="preserve">Your security online is only as good as the weakest link in the security chain. This means that you must protect your own website, update your web applications regularly, protect network with firewalls and take into account the cyber security of your hosting agent or server. </w:t>
      </w:r>
    </w:p>
    <w:p w14:paraId="63F36D0D" w14:textId="1B1ABA76" w:rsidR="002E06C1" w:rsidRDefault="002E06C1">
      <w:r>
        <w:rPr>
          <w:rFonts w:ascii="Conv_AvenirLTStd-Book" w:hAnsi="Conv_AvenirLTStd-Book"/>
          <w:color w:val="2A2A2A"/>
          <w:sz w:val="26"/>
          <w:szCs w:val="26"/>
          <w:shd w:val="clear" w:color="auto" w:fill="FFFFFF"/>
        </w:rPr>
        <w:t>Your online security is only as good as the weakest link in the chain. That means you need to protect your own website; regularly update the web applications you use; protect your network with firewalls; and consider the security of your server or hosting agent.</w:t>
      </w:r>
    </w:p>
    <w:p w14:paraId="611A061F" w14:textId="77777777" w:rsidR="00FB30F7" w:rsidRDefault="002E06C1" w:rsidP="00FB30F7">
      <w:pPr>
        <w:pStyle w:val="Heading2"/>
      </w:pPr>
      <w:r>
        <w:t>Steps to Secure a Server</w:t>
      </w:r>
    </w:p>
    <w:p w14:paraId="3E69CD52" w14:textId="77777777" w:rsidR="00FB30F7" w:rsidRDefault="002E06C1" w:rsidP="00FB30F7">
      <w:r>
        <w:t>If you want a stable and secure server, then you should follow the steps below:</w:t>
      </w:r>
    </w:p>
    <w:p w14:paraId="7BF69881" w14:textId="77777777" w:rsidR="00FB30F7" w:rsidRDefault="002E06C1" w:rsidP="00FB30F7">
      <w:pPr>
        <w:pStyle w:val="Heading3"/>
      </w:pPr>
      <w:r>
        <w:t>Review Your Server Status</w:t>
      </w:r>
    </w:p>
    <w:p w14:paraId="3E458546" w14:textId="77777777" w:rsidR="00FB30F7" w:rsidRDefault="002E06C1" w:rsidP="00FB30F7">
      <w:r>
        <w:t>Regular and rou</w:t>
      </w:r>
      <w:r>
        <w:t xml:space="preserve">tine monitoring of your server is a crucial point in </w:t>
      </w:r>
      <w:r w:rsidRPr="008E556D">
        <w:rPr>
          <w:highlight w:val="yellow"/>
        </w:rPr>
        <w:t>cybersecurity</w:t>
      </w:r>
      <w:r>
        <w:t>. The more you check your server status, the better you are aware of your server's stability. You would know if there is any problem with your RAM, CPU, disk usage, running processes, and ot</w:t>
      </w:r>
      <w:r>
        <w:t>her metrics by conducting a server status. Furthermore, you should check your database logs and site access logs to see</w:t>
      </w:r>
      <w:r w:rsidR="00F97C1B">
        <w:t xml:space="preserve"> any suspicious entry in your server.</w:t>
      </w:r>
    </w:p>
    <w:p w14:paraId="0C16A460" w14:textId="77777777" w:rsidR="00F97C1B" w:rsidRDefault="002E06C1" w:rsidP="00F97C1B">
      <w:pPr>
        <w:pStyle w:val="Heading3"/>
      </w:pPr>
      <w:r>
        <w:t xml:space="preserve">Update Security Patches </w:t>
      </w:r>
    </w:p>
    <w:p w14:paraId="5BACB776" w14:textId="77777777" w:rsidR="00F97C1B" w:rsidRDefault="002E06C1" w:rsidP="00F97C1B">
      <w:r>
        <w:t>Public vulnerabilities don't give you much time to encounter them. Thus, a</w:t>
      </w:r>
      <w:r>
        <w:t xml:space="preserve">nother essential thing for </w:t>
      </w:r>
      <w:r w:rsidRPr="008E556D">
        <w:rPr>
          <w:highlight w:val="yellow"/>
        </w:rPr>
        <w:t>cybersecurity</w:t>
      </w:r>
      <w:r>
        <w:t xml:space="preserve"> is that you should regularly update your security patches. It is better if you automate your security updates so that you can minimize public vulnerability. </w:t>
      </w:r>
    </w:p>
    <w:p w14:paraId="0C0719BD" w14:textId="77777777" w:rsidR="00F97C1B" w:rsidRDefault="002E06C1" w:rsidP="00FC3405">
      <w:pPr>
        <w:pStyle w:val="Heading3"/>
      </w:pPr>
      <w:r>
        <w:t>Use Encrypted Information Transfer</w:t>
      </w:r>
    </w:p>
    <w:p w14:paraId="07732268" w14:textId="77777777" w:rsidR="00FC3405" w:rsidRDefault="002E06C1" w:rsidP="00FC3405">
      <w:r>
        <w:t>You should avoid insec</w:t>
      </w:r>
      <w:r>
        <w:t>ure communication protocols because it is very easy for intruders to intercept the communication path. Thus, you should use encrypted information paths that are secure such as FTPs, HTTP, and SSH. A web server that supports any of these protocols will ensu</w:t>
      </w:r>
      <w:r>
        <w:t xml:space="preserve">re that your message is encrypted when it goes to and fro the network. </w:t>
      </w:r>
    </w:p>
    <w:p w14:paraId="66FBB2D7" w14:textId="77777777" w:rsidR="00FC3405" w:rsidRDefault="002E06C1" w:rsidP="00FC3405">
      <w:pPr>
        <w:pStyle w:val="Heading3"/>
      </w:pPr>
      <w:r>
        <w:t xml:space="preserve"> Set Up Perimeter Security with Firewalls</w:t>
      </w:r>
    </w:p>
    <w:p w14:paraId="6108D1BF" w14:textId="77777777" w:rsidR="00407919" w:rsidRDefault="002E06C1" w:rsidP="00FC3405">
      <w:r>
        <w:t xml:space="preserve">A firewall plays a very important role in </w:t>
      </w:r>
      <w:r w:rsidRPr="008E556D">
        <w:rPr>
          <w:highlight w:val="yellow"/>
        </w:rPr>
        <w:t>cybersecurity</w:t>
      </w:r>
      <w:r>
        <w:t xml:space="preserve"> because it can block any automated attacks, malicious traffic, known threats, DDoS fil</w:t>
      </w:r>
      <w:r>
        <w:t>ters, and untrusted networks. Furthermore, a local firewall can also monitor SSH password guessing and block any security threats.</w:t>
      </w:r>
    </w:p>
    <w:p w14:paraId="2A637EF4" w14:textId="77777777" w:rsidR="00407919" w:rsidRDefault="002E06C1" w:rsidP="00407919">
      <w:pPr>
        <w:pStyle w:val="Heading3"/>
      </w:pPr>
      <w:r>
        <w:t>Remove Unnecessary Services</w:t>
      </w:r>
    </w:p>
    <w:p w14:paraId="460A2611" w14:textId="77777777" w:rsidR="00FC3405" w:rsidRDefault="002E06C1" w:rsidP="00407919">
      <w:r>
        <w:t>Some unnecessary services are a threat to your server, so it is best to remove such unnecessary s</w:t>
      </w:r>
      <w:r>
        <w:t xml:space="preserve">ervices. Some examples of these not secure and unnecessary services </w:t>
      </w:r>
      <w:r w:rsidRPr="00407919">
        <w:t>are Remote Registry Services, Print Server Service, RAS</w:t>
      </w:r>
      <w:r>
        <w:t xml:space="preserve">. If such ports are left open, then they are vulnerable to attack and can serve as a threat to your </w:t>
      </w:r>
      <w:r w:rsidRPr="008E556D">
        <w:rPr>
          <w:highlight w:val="yellow"/>
        </w:rPr>
        <w:t>cybersecurity</w:t>
      </w:r>
      <w:r>
        <w:t>.</w:t>
      </w:r>
    </w:p>
    <w:p w14:paraId="0E632256" w14:textId="77777777" w:rsidR="00407919" w:rsidRDefault="002E06C1" w:rsidP="00407919">
      <w:pPr>
        <w:pStyle w:val="Heading3"/>
      </w:pPr>
      <w:r>
        <w:t>Restrict Access</w:t>
      </w:r>
    </w:p>
    <w:p w14:paraId="0C28EDA6" w14:textId="77777777" w:rsidR="00407919" w:rsidRDefault="002E06C1" w:rsidP="00407919">
      <w:r>
        <w:t>Yo</w:t>
      </w:r>
      <w:r>
        <w:t xml:space="preserve">u should always limit the access of your files and directories to only those who need them. You can control and minimize the amount of risk and damage by limiting access to your files. </w:t>
      </w:r>
    </w:p>
    <w:p w14:paraId="1931B9D2" w14:textId="77777777" w:rsidR="00407919" w:rsidRDefault="002E06C1" w:rsidP="00407919">
      <w:pPr>
        <w:pStyle w:val="Heading2"/>
      </w:pPr>
      <w:r>
        <w:lastRenderedPageBreak/>
        <w:t>Conclusion</w:t>
      </w:r>
    </w:p>
    <w:p w14:paraId="23B26FD4" w14:textId="77777777" w:rsidR="00407919" w:rsidRPr="00407919" w:rsidRDefault="002E06C1" w:rsidP="00407919">
      <w:r>
        <w:t>If you are looking to secure your server, then consider the</w:t>
      </w:r>
      <w:r>
        <w:t xml:space="preserve"> steps mentioned above. </w:t>
      </w:r>
      <w:r w:rsidR="00120172">
        <w:t xml:space="preserve">To achieve </w:t>
      </w:r>
      <w:r w:rsidR="00120172" w:rsidRPr="008E556D">
        <w:rPr>
          <w:highlight w:val="yellow"/>
        </w:rPr>
        <w:t>cybersecurity</w:t>
      </w:r>
      <w:r w:rsidR="00120172">
        <w:t xml:space="preserve">, be vigilant with the protection level of your server. </w:t>
      </w:r>
    </w:p>
    <w:sectPr w:rsidR="00407919" w:rsidRPr="00407919" w:rsidSect="003747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v_AvenirLTStd-Book">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xNDGytDA3MjU1sLRQ0lEKTi0uzszPAykwqgUAjnybvSwAAAA="/>
  </w:docVars>
  <w:rsids>
    <w:rsidRoot w:val="00FB30F7"/>
    <w:rsid w:val="00120172"/>
    <w:rsid w:val="002E06C1"/>
    <w:rsid w:val="00374783"/>
    <w:rsid w:val="00407919"/>
    <w:rsid w:val="007B4B49"/>
    <w:rsid w:val="008E556D"/>
    <w:rsid w:val="00F97C1B"/>
    <w:rsid w:val="00FB30F7"/>
    <w:rsid w:val="00FC3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85ECA"/>
  <w15:docId w15:val="{A92898E8-984B-4FC8-89C7-E0AB71ECC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783"/>
  </w:style>
  <w:style w:type="paragraph" w:styleId="Heading2">
    <w:name w:val="heading 2"/>
    <w:basedOn w:val="Normal"/>
    <w:next w:val="Normal"/>
    <w:link w:val="Heading2Char"/>
    <w:uiPriority w:val="9"/>
    <w:unhideWhenUsed/>
    <w:qFormat/>
    <w:rsid w:val="00FB30F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B30F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B30F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B30F7"/>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Pages>
  <Words>423</Words>
  <Characters>24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5</cp:revision>
  <dcterms:created xsi:type="dcterms:W3CDTF">2021-01-06T13:44:00Z</dcterms:created>
  <dcterms:modified xsi:type="dcterms:W3CDTF">2021-01-11T19:41:00Z</dcterms:modified>
</cp:coreProperties>
</file>